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557584" w14:textId="77777777" w:rsidR="00050987" w:rsidRDefault="00050987" w:rsidP="356FCB56">
      <w:pPr>
        <w:rPr>
          <w:sz w:val="22"/>
          <w:lang w:val="en-IE"/>
        </w:rPr>
      </w:pPr>
    </w:p>
    <w:p w14:paraId="55AA3D57" w14:textId="3B045FB5" w:rsidR="007F0261" w:rsidRDefault="007F0261" w:rsidP="007F0261">
      <w:pPr>
        <w:spacing w:line="276" w:lineRule="auto"/>
        <w:jc w:val="both"/>
        <w:rPr>
          <w:rFonts w:asciiTheme="minorHAnsi" w:hAnsiTheme="minorHAnsi" w:cstheme="minorHAnsi"/>
          <w:sz w:val="22"/>
          <w:lang w:val="en-IE"/>
        </w:rPr>
      </w:pPr>
      <w:r>
        <w:rPr>
          <w:rFonts w:asciiTheme="minorHAnsi" w:hAnsiTheme="minorHAnsi" w:cstheme="minorHAnsi"/>
          <w:sz w:val="22"/>
          <w:lang w:val="en-IE"/>
        </w:rPr>
        <w:t>0</w:t>
      </w:r>
      <w:r w:rsidR="00BF6387">
        <w:rPr>
          <w:rFonts w:asciiTheme="minorHAnsi" w:hAnsiTheme="minorHAnsi" w:cstheme="minorHAnsi"/>
          <w:sz w:val="22"/>
          <w:lang w:val="en-IE"/>
        </w:rPr>
        <w:t>9</w:t>
      </w:r>
      <w:r>
        <w:rPr>
          <w:rFonts w:asciiTheme="minorHAnsi" w:hAnsiTheme="minorHAnsi" w:cstheme="minorHAnsi"/>
          <w:sz w:val="22"/>
          <w:lang w:val="en-IE"/>
        </w:rPr>
        <w:t>/1</w:t>
      </w:r>
      <w:r w:rsidR="00BF6387">
        <w:rPr>
          <w:rFonts w:asciiTheme="minorHAnsi" w:hAnsiTheme="minorHAnsi" w:cstheme="minorHAnsi"/>
          <w:sz w:val="22"/>
          <w:lang w:val="en-IE"/>
        </w:rPr>
        <w:t>2</w:t>
      </w:r>
      <w:r>
        <w:rPr>
          <w:rFonts w:asciiTheme="minorHAnsi" w:hAnsiTheme="minorHAnsi" w:cstheme="minorHAnsi"/>
          <w:sz w:val="22"/>
          <w:lang w:val="en-IE"/>
        </w:rPr>
        <w:t>/2022</w:t>
      </w:r>
    </w:p>
    <w:p w14:paraId="36C2578A" w14:textId="0B462DFD" w:rsidR="007F0261" w:rsidRDefault="007F0261" w:rsidP="007F0261">
      <w:pPr>
        <w:spacing w:line="276" w:lineRule="auto"/>
        <w:jc w:val="both"/>
        <w:rPr>
          <w:rFonts w:asciiTheme="minorHAnsi" w:hAnsiTheme="minorHAnsi" w:cstheme="minorHAnsi"/>
          <w:sz w:val="22"/>
          <w:lang w:val="en-IE"/>
        </w:rPr>
      </w:pPr>
      <w:r>
        <w:rPr>
          <w:rFonts w:asciiTheme="minorHAnsi" w:hAnsiTheme="minorHAnsi" w:cstheme="minorHAnsi"/>
          <w:sz w:val="22"/>
          <w:lang w:val="en-IE"/>
        </w:rPr>
        <w:t>RE: Green Party Nomination to</w:t>
      </w:r>
      <w:r w:rsidR="00BF6387">
        <w:rPr>
          <w:rFonts w:asciiTheme="minorHAnsi" w:hAnsiTheme="minorHAnsi" w:cstheme="minorHAnsi"/>
          <w:sz w:val="22"/>
          <w:lang w:val="en-IE"/>
        </w:rPr>
        <w:t xml:space="preserve"> South Dublin</w:t>
      </w:r>
      <w:r>
        <w:rPr>
          <w:rFonts w:asciiTheme="minorHAnsi" w:hAnsiTheme="minorHAnsi" w:cstheme="minorHAnsi"/>
          <w:sz w:val="22"/>
          <w:lang w:val="en-IE"/>
        </w:rPr>
        <w:t xml:space="preserve"> County Council </w:t>
      </w:r>
    </w:p>
    <w:p w14:paraId="30B3EF58" w14:textId="77777777" w:rsidR="007F0261" w:rsidRPr="007F0261" w:rsidRDefault="007F0261" w:rsidP="007F0261">
      <w:pPr>
        <w:spacing w:line="276" w:lineRule="auto"/>
        <w:jc w:val="both"/>
        <w:rPr>
          <w:rFonts w:asciiTheme="minorHAnsi" w:hAnsiTheme="minorHAnsi" w:cstheme="minorHAnsi"/>
          <w:sz w:val="22"/>
          <w:lang w:val="en-IE"/>
        </w:rPr>
      </w:pPr>
      <w:r w:rsidRPr="007F0261">
        <w:rPr>
          <w:rFonts w:asciiTheme="minorHAnsi" w:hAnsiTheme="minorHAnsi" w:cstheme="minorHAnsi"/>
          <w:sz w:val="22"/>
          <w:lang w:val="en-GB"/>
        </w:rPr>
        <w:t>Dear Sir/Madam,</w:t>
      </w:r>
      <w:r w:rsidRPr="007F0261">
        <w:rPr>
          <w:rFonts w:asciiTheme="minorHAnsi" w:hAnsiTheme="minorHAnsi" w:cstheme="minorHAnsi"/>
          <w:sz w:val="22"/>
          <w:lang w:val="en-IE"/>
        </w:rPr>
        <w:t> </w:t>
      </w:r>
    </w:p>
    <w:p w14:paraId="21D57216" w14:textId="31D8654B" w:rsidR="007F0261" w:rsidRDefault="007F0261" w:rsidP="007F0261">
      <w:pPr>
        <w:spacing w:line="276" w:lineRule="auto"/>
        <w:jc w:val="both"/>
        <w:rPr>
          <w:rFonts w:asciiTheme="minorHAnsi" w:hAnsiTheme="minorHAnsi" w:cstheme="minorHAnsi"/>
          <w:sz w:val="22"/>
          <w:lang w:val="en-GB"/>
        </w:rPr>
      </w:pPr>
      <w:r w:rsidRPr="007F0261">
        <w:rPr>
          <w:rFonts w:asciiTheme="minorHAnsi" w:hAnsiTheme="minorHAnsi" w:cstheme="minorHAnsi"/>
          <w:sz w:val="22"/>
          <w:lang w:val="en-GB"/>
        </w:rPr>
        <w:t xml:space="preserve">I can confirm that following a local selection convention of the </w:t>
      </w:r>
      <w:r w:rsidR="00BF6387">
        <w:rPr>
          <w:rFonts w:asciiTheme="minorHAnsi" w:hAnsiTheme="minorHAnsi" w:cstheme="minorHAnsi"/>
          <w:sz w:val="22"/>
          <w:lang w:val="en-GB"/>
        </w:rPr>
        <w:t>South Dublin County Green Party</w:t>
      </w:r>
      <w:r w:rsidRPr="007F0261">
        <w:rPr>
          <w:rFonts w:asciiTheme="minorHAnsi" w:hAnsiTheme="minorHAnsi" w:cstheme="minorHAnsi"/>
          <w:sz w:val="22"/>
          <w:lang w:val="en-GB"/>
        </w:rPr>
        <w:t xml:space="preserve">, the Party’s Management Committee has ratified </w:t>
      </w:r>
      <w:r w:rsidR="00BF6387">
        <w:rPr>
          <w:rFonts w:asciiTheme="minorHAnsi" w:hAnsiTheme="minorHAnsi" w:cstheme="minorHAnsi"/>
          <w:sz w:val="22"/>
          <w:lang w:val="en-GB"/>
        </w:rPr>
        <w:t>Laura Donaghy</w:t>
      </w:r>
      <w:r>
        <w:rPr>
          <w:rFonts w:asciiTheme="minorHAnsi" w:hAnsiTheme="minorHAnsi" w:cstheme="minorHAnsi"/>
          <w:sz w:val="22"/>
          <w:lang w:val="en-GB"/>
        </w:rPr>
        <w:t xml:space="preserve"> </w:t>
      </w:r>
      <w:r w:rsidRPr="007F0261">
        <w:rPr>
          <w:rFonts w:asciiTheme="minorHAnsi" w:hAnsiTheme="minorHAnsi" w:cstheme="minorHAnsi"/>
          <w:sz w:val="22"/>
          <w:lang w:val="en-GB"/>
        </w:rPr>
        <w:t>as the Green Party co-</w:t>
      </w:r>
      <w:proofErr w:type="spellStart"/>
      <w:r w:rsidRPr="007F0261">
        <w:rPr>
          <w:rFonts w:asciiTheme="minorHAnsi" w:hAnsiTheme="minorHAnsi" w:cstheme="minorHAnsi"/>
          <w:sz w:val="22"/>
          <w:lang w:val="en-GB"/>
        </w:rPr>
        <w:t>optee</w:t>
      </w:r>
      <w:proofErr w:type="spellEnd"/>
      <w:r w:rsidRPr="007F0261">
        <w:rPr>
          <w:rFonts w:asciiTheme="minorHAnsi" w:hAnsiTheme="minorHAnsi" w:cstheme="minorHAnsi"/>
          <w:sz w:val="22"/>
          <w:lang w:val="en-GB"/>
        </w:rPr>
        <w:t xml:space="preserve"> to fill the casual vacancy in the </w:t>
      </w:r>
      <w:r w:rsidR="00BF6387">
        <w:rPr>
          <w:rFonts w:asciiTheme="minorHAnsi" w:hAnsiTheme="minorHAnsi" w:cstheme="minorHAnsi"/>
          <w:sz w:val="22"/>
          <w:lang w:val="en-GB"/>
        </w:rPr>
        <w:t>Clondalkin</w:t>
      </w:r>
      <w:r w:rsidRPr="007F0261">
        <w:rPr>
          <w:rFonts w:asciiTheme="minorHAnsi" w:hAnsiTheme="minorHAnsi" w:cstheme="minorHAnsi"/>
          <w:sz w:val="22"/>
          <w:lang w:val="en-GB"/>
        </w:rPr>
        <w:t xml:space="preserve"> LEA on </w:t>
      </w:r>
      <w:r w:rsidR="00BF6387">
        <w:rPr>
          <w:rFonts w:asciiTheme="minorHAnsi" w:hAnsiTheme="minorHAnsi" w:cstheme="minorHAnsi"/>
          <w:sz w:val="22"/>
          <w:lang w:val="en-GB"/>
        </w:rPr>
        <w:t>South Dublin</w:t>
      </w:r>
      <w:r>
        <w:rPr>
          <w:rFonts w:asciiTheme="minorHAnsi" w:hAnsiTheme="minorHAnsi" w:cstheme="minorHAnsi"/>
          <w:sz w:val="22"/>
          <w:lang w:val="en-GB"/>
        </w:rPr>
        <w:t xml:space="preserve"> </w:t>
      </w:r>
      <w:r w:rsidRPr="007F0261">
        <w:rPr>
          <w:rFonts w:asciiTheme="minorHAnsi" w:hAnsiTheme="minorHAnsi" w:cstheme="minorHAnsi"/>
          <w:sz w:val="22"/>
          <w:lang w:val="en-GB"/>
        </w:rPr>
        <w:t>County Council</w:t>
      </w:r>
      <w:r w:rsidR="00BF6387">
        <w:rPr>
          <w:rFonts w:asciiTheme="minorHAnsi" w:hAnsiTheme="minorHAnsi" w:cstheme="minorHAnsi"/>
          <w:sz w:val="22"/>
          <w:lang w:val="en-GB"/>
        </w:rPr>
        <w:t>,</w:t>
      </w:r>
      <w:r w:rsidRPr="007F0261">
        <w:rPr>
          <w:rFonts w:asciiTheme="minorHAnsi" w:hAnsiTheme="minorHAnsi" w:cstheme="minorHAnsi"/>
          <w:sz w:val="22"/>
          <w:lang w:val="en-GB"/>
        </w:rPr>
        <w:t xml:space="preserve"> following the resignation of </w:t>
      </w:r>
      <w:r w:rsidR="00BF6387">
        <w:rPr>
          <w:rFonts w:asciiTheme="minorHAnsi" w:hAnsiTheme="minorHAnsi" w:cstheme="minorHAnsi"/>
          <w:sz w:val="22"/>
          <w:lang w:val="en-GB"/>
        </w:rPr>
        <w:t>Peter Kavanagh</w:t>
      </w:r>
      <w:r w:rsidRPr="007F0261">
        <w:rPr>
          <w:rFonts w:asciiTheme="minorHAnsi" w:hAnsiTheme="minorHAnsi" w:cstheme="minorHAnsi"/>
          <w:sz w:val="22"/>
          <w:lang w:val="en-GB"/>
        </w:rPr>
        <w:t>.</w:t>
      </w:r>
    </w:p>
    <w:p w14:paraId="5EA79F91" w14:textId="72B8B189" w:rsidR="007F0261" w:rsidRDefault="007F0261" w:rsidP="007F0261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GB"/>
        </w:rPr>
        <w:t>Kind regards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27FD712" w14:textId="77777777" w:rsidR="007F0261" w:rsidRDefault="007F0261" w:rsidP="007F026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FA169DF" w14:textId="4DFA0C46" w:rsidR="007F0261" w:rsidRDefault="007F0261" w:rsidP="007F026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  <w:lang w:val="en-GB"/>
        </w:rPr>
        <w:t>Lawrence Quinn-Hemming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E6774F1" w14:textId="77777777" w:rsidR="007F0261" w:rsidRDefault="007F0261" w:rsidP="007F026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  <w:lang w:val="en-GB"/>
        </w:rPr>
        <w:t>Development Manager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1FE0EB9" w14:textId="77777777" w:rsidR="007F0261" w:rsidRDefault="007F0261" w:rsidP="007F026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  <w:lang w:val="en-GB"/>
        </w:rPr>
        <w:t>The Green Party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A87D2DB" w14:textId="77777777" w:rsidR="007F0261" w:rsidRDefault="007F0261" w:rsidP="007F026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  <w:lang w:val="en-GB"/>
        </w:rPr>
        <w:t>16/17 Suffolk Street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7B0FAF2" w14:textId="77777777" w:rsidR="007F0261" w:rsidRDefault="007F0261" w:rsidP="007F026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  <w:lang w:val="en-GB"/>
        </w:rPr>
        <w:t>Dublin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B97D228" w14:textId="77777777" w:rsidR="007F0261" w:rsidRDefault="007F0261" w:rsidP="007F026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  <w:lang w:val="en-GB"/>
        </w:rPr>
        <w:t>01 636 9284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1F1C2F6" w14:textId="2EE8536E" w:rsidR="007F0261" w:rsidRPr="007F0261" w:rsidRDefault="007F0261" w:rsidP="007F0261">
      <w:pPr>
        <w:spacing w:line="276" w:lineRule="auto"/>
        <w:jc w:val="both"/>
        <w:rPr>
          <w:rFonts w:asciiTheme="minorHAnsi" w:hAnsiTheme="minorHAnsi" w:cstheme="minorHAnsi"/>
          <w:sz w:val="22"/>
          <w:lang w:val="en-IE"/>
        </w:rPr>
      </w:pPr>
      <w:r w:rsidRPr="007F0261">
        <w:rPr>
          <w:rFonts w:asciiTheme="minorHAnsi" w:hAnsiTheme="minorHAnsi" w:cstheme="minorHAnsi"/>
          <w:sz w:val="22"/>
          <w:lang w:val="en-IE"/>
        </w:rPr>
        <w:t> </w:t>
      </w:r>
    </w:p>
    <w:p w14:paraId="51B46235" w14:textId="77777777" w:rsidR="007F0261" w:rsidRPr="007F0261" w:rsidRDefault="007F0261" w:rsidP="007F0261">
      <w:pPr>
        <w:spacing w:line="276" w:lineRule="auto"/>
        <w:jc w:val="both"/>
        <w:rPr>
          <w:rFonts w:asciiTheme="minorHAnsi" w:hAnsiTheme="minorHAnsi" w:cstheme="minorHAnsi"/>
          <w:sz w:val="22"/>
          <w:lang w:val="en-IE"/>
        </w:rPr>
      </w:pPr>
    </w:p>
    <w:p w14:paraId="42A4C3A9" w14:textId="77777777" w:rsidR="007F0261" w:rsidRPr="007F0261" w:rsidRDefault="007F0261" w:rsidP="007F0261">
      <w:pPr>
        <w:rPr>
          <w:sz w:val="22"/>
          <w:lang w:val="en-IE"/>
        </w:rPr>
      </w:pPr>
    </w:p>
    <w:p w14:paraId="164F8AF9" w14:textId="77777777" w:rsidR="007F0261" w:rsidRDefault="007F0261" w:rsidP="007F0261">
      <w:pPr>
        <w:rPr>
          <w:sz w:val="22"/>
          <w:lang w:val="en-IE"/>
        </w:rPr>
      </w:pPr>
    </w:p>
    <w:p w14:paraId="1D650504" w14:textId="77777777" w:rsidR="007F0261" w:rsidRDefault="007F0261" w:rsidP="007F0261">
      <w:pPr>
        <w:rPr>
          <w:sz w:val="22"/>
          <w:lang w:val="en-IE"/>
        </w:rPr>
      </w:pPr>
    </w:p>
    <w:p w14:paraId="4C0FC7FA" w14:textId="77777777" w:rsidR="007F0261" w:rsidRDefault="007F0261" w:rsidP="007F0261">
      <w:pPr>
        <w:rPr>
          <w:sz w:val="22"/>
          <w:lang w:val="en-IE"/>
        </w:rPr>
      </w:pPr>
    </w:p>
    <w:p w14:paraId="11CDCA25" w14:textId="477E1C48" w:rsidR="007F0261" w:rsidRPr="007F0261" w:rsidRDefault="007F0261" w:rsidP="007F0261">
      <w:pPr>
        <w:rPr>
          <w:sz w:val="22"/>
          <w:lang w:val="en-IE"/>
        </w:rPr>
        <w:sectPr w:rsidR="007F0261" w:rsidRPr="007F0261" w:rsidSect="0061357B">
          <w:headerReference w:type="default" r:id="rId10"/>
          <w:footerReference w:type="default" r:id="rId11"/>
          <w:pgSz w:w="11909" w:h="16834" w:code="9"/>
          <w:pgMar w:top="1440" w:right="1440" w:bottom="1008" w:left="1440" w:header="720" w:footer="720" w:gutter="0"/>
          <w:cols w:space="720"/>
          <w:docGrid w:linePitch="360"/>
        </w:sectPr>
      </w:pPr>
    </w:p>
    <w:p w14:paraId="7CF96309" w14:textId="7DA6435B" w:rsidR="001B3D9C" w:rsidRPr="00D01E6B" w:rsidRDefault="00AD5E3B" w:rsidP="005B025C">
      <w:pPr>
        <w:pStyle w:val="Body1"/>
        <w:rPr>
          <w:sz w:val="22"/>
          <w:lang w:val="fr-FR"/>
        </w:rPr>
      </w:pPr>
      <w:r w:rsidRPr="00D01E6B">
        <w:rPr>
          <w:noProof/>
          <w:sz w:val="22"/>
        </w:rPr>
        <w:lastRenderedPageBreak/>
        <w:drawing>
          <wp:anchor distT="0" distB="0" distL="114300" distR="114300" simplePos="0" relativeHeight="251656192" behindDoc="0" locked="0" layoutInCell="1" allowOverlap="1" wp14:anchorId="745C7C6B" wp14:editId="73818F2C">
            <wp:simplePos x="0" y="0"/>
            <wp:positionH relativeFrom="column">
              <wp:posOffset>652145</wp:posOffset>
            </wp:positionH>
            <wp:positionV relativeFrom="paragraph">
              <wp:posOffset>6774180</wp:posOffset>
            </wp:positionV>
            <wp:extent cx="464185" cy="69215"/>
            <wp:effectExtent l="0" t="0" r="0" b="6985"/>
            <wp:wrapTopAndBottom/>
            <wp:docPr id="1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85" cy="6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</w:p>
    <w:sectPr w:rsidR="001B3D9C" w:rsidRPr="00D01E6B" w:rsidSect="005B025C">
      <w:headerReference w:type="default" r:id="rId13"/>
      <w:footerReference w:type="default" r:id="rId14"/>
      <w:pgSz w:w="11909" w:h="16834" w:code="9"/>
      <w:pgMar w:top="1296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486FE" w14:textId="77777777" w:rsidR="00101F11" w:rsidRDefault="00101F11" w:rsidP="00202BDA">
      <w:pPr>
        <w:spacing w:after="0" w:line="240" w:lineRule="auto"/>
      </w:pPr>
      <w:r>
        <w:separator/>
      </w:r>
    </w:p>
  </w:endnote>
  <w:endnote w:type="continuationSeparator" w:id="0">
    <w:p w14:paraId="083ED767" w14:textId="77777777" w:rsidR="00101F11" w:rsidRDefault="00101F11" w:rsidP="00202B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77E0B" w14:textId="15E931AB" w:rsidR="006E60F7" w:rsidRPr="005F763F" w:rsidRDefault="001B1C6E" w:rsidP="006E60F7">
    <w:pPr>
      <w:pStyle w:val="Footer1"/>
      <w:rPr>
        <w:color w:val="2FB56A"/>
      </w:rPr>
    </w:pPr>
    <w:r>
      <w:rPr>
        <w:noProof/>
      </w:rPr>
      <mc:AlternateContent>
        <mc:Choice Requires="wpg">
          <w:drawing>
            <wp:anchor distT="0" distB="0" distL="0" distR="0" simplePos="0" relativeHeight="251661312" behindDoc="1" locked="0" layoutInCell="1" allowOverlap="1" wp14:anchorId="253A9C95" wp14:editId="664F2004">
              <wp:simplePos x="0" y="0"/>
              <wp:positionH relativeFrom="margin">
                <wp:posOffset>3810</wp:posOffset>
              </wp:positionH>
              <wp:positionV relativeFrom="margin">
                <wp:posOffset>8596418</wp:posOffset>
              </wp:positionV>
              <wp:extent cx="5336540" cy="115570"/>
              <wp:effectExtent l="0" t="0" r="0" b="0"/>
              <wp:wrapNone/>
              <wp:docPr id="29" name="Group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336540" cy="115570"/>
                        <a:chOff x="1423" y="3414"/>
                        <a:chExt cx="8404" cy="182"/>
                      </a:xfrm>
                    </wpg:grpSpPr>
                    <pic:pic xmlns:pic="http://schemas.openxmlformats.org/drawingml/2006/picture">
                      <pic:nvPicPr>
                        <pic:cNvPr id="3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422" y="3429"/>
                          <a:ext cx="509" cy="1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1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983" y="3431"/>
                          <a:ext cx="448" cy="1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2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84" y="3414"/>
                          <a:ext cx="3970" cy="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3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512" y="3429"/>
                          <a:ext cx="3315" cy="1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7720FB5" id="Group 29" o:spid="_x0000_s1026" style="position:absolute;margin-left:.3pt;margin-top:676.9pt;width:420.2pt;height:9.1pt;z-index:-251655168;mso-wrap-distance-left:0;mso-wrap-distance-right:0;mso-position-horizontal-relative:margin;mso-position-vertical-relative:margin" coordorigin="1423,3414" coordsize="8404,1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style="position:absolute;left:1422;top:3429;width:509;height:1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">
                <v:imagedata r:id="rId5" o:title=""/>
              </v:shape>
              <v:shape id="Picture 4" o:spid="_x0000_s1028" type="#_x0000_t75" style="position:absolute;left:1983;top:3431;width:448;height:1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">
                <v:imagedata r:id="rId6" o:title=""/>
              </v:shape>
              <v:shape id="Picture 5" o:spid="_x0000_s1029" type="#_x0000_t75" style="position:absolute;left:2484;top:3414;width:3970;height:1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">
                <v:imagedata r:id="rId7" o:title=""/>
              </v:shape>
              <v:shape id="Picture 6" o:spid="_x0000_s1030" type="#_x0000_t75" style="position:absolute;left:6512;top:3429;width:3315;height:1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">
                <v:imagedata r:id="rId8" o:title=""/>
              </v:shape>
              <w10:wrap anchorx="margin" anchory="margin"/>
            </v:group>
          </w:pict>
        </mc:Fallback>
      </mc:AlternateContent>
    </w:r>
  </w:p>
  <w:p w14:paraId="3D568522" w14:textId="548AA80E" w:rsidR="006E60F7" w:rsidRPr="005F763F" w:rsidRDefault="00205121" w:rsidP="00205121">
    <w:pPr>
      <w:pStyle w:val="Footer"/>
      <w:rPr>
        <w:color w:val="2FB56A"/>
        <w:sz w:val="14"/>
        <w:szCs w:val="14"/>
      </w:rPr>
    </w:pPr>
    <w:r>
      <w:rPr>
        <w:color w:val="2FB56A"/>
        <w:sz w:val="14"/>
        <w:szCs w:val="14"/>
      </w:rPr>
      <w:t>P</w:t>
    </w:r>
    <w:r w:rsidRPr="00205121">
      <w:rPr>
        <w:color w:val="2FB56A"/>
        <w:sz w:val="14"/>
        <w:szCs w:val="14"/>
      </w:rPr>
      <w:t>rinted on recycled pape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24738" w14:textId="081006B3" w:rsidR="0061357B" w:rsidRPr="00287D73" w:rsidRDefault="00F34F95" w:rsidP="00F34F95">
    <w:pPr>
      <w:pStyle w:val="Footer"/>
      <w:jc w:val="right"/>
      <w:rPr>
        <w:color w:val="2FB56A"/>
      </w:rPr>
    </w:pPr>
    <w:r w:rsidRPr="00287D73">
      <w:rPr>
        <w:color w:val="2FB56A"/>
      </w:rPr>
      <w:fldChar w:fldCharType="begin"/>
    </w:r>
    <w:r w:rsidRPr="00287D73">
      <w:rPr>
        <w:color w:val="2FB56A"/>
      </w:rPr>
      <w:instrText xml:space="preserve"> PAGE   \* MERGEFORMAT </w:instrText>
    </w:r>
    <w:r w:rsidRPr="00287D73">
      <w:rPr>
        <w:color w:val="2FB56A"/>
      </w:rPr>
      <w:fldChar w:fldCharType="separate"/>
    </w:r>
    <w:r w:rsidRPr="00287D73">
      <w:rPr>
        <w:noProof/>
        <w:color w:val="2FB56A"/>
      </w:rPr>
      <w:t>1</w:t>
    </w:r>
    <w:r w:rsidRPr="00287D73">
      <w:rPr>
        <w:noProof/>
        <w:color w:val="2FB56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6E83E" w14:textId="77777777" w:rsidR="00101F11" w:rsidRDefault="00101F11" w:rsidP="00202BDA">
      <w:pPr>
        <w:spacing w:after="0" w:line="240" w:lineRule="auto"/>
      </w:pPr>
      <w:r>
        <w:separator/>
      </w:r>
    </w:p>
  </w:footnote>
  <w:footnote w:type="continuationSeparator" w:id="0">
    <w:p w14:paraId="7A0B6EA4" w14:textId="77777777" w:rsidR="00101F11" w:rsidRDefault="00101F11" w:rsidP="00202B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95B66" w14:textId="469AAF15" w:rsidR="00231CC6" w:rsidRDefault="00231CC6">
    <w:pPr>
      <w:pStyle w:val="Header"/>
    </w:pPr>
    <w:r>
      <w:rPr>
        <w:rFonts w:ascii="Times New Roman"/>
        <w:noProof/>
        <w:sz w:val="20"/>
      </w:rPr>
      <w:drawing>
        <wp:anchor distT="0" distB="0" distL="114300" distR="114300" simplePos="0" relativeHeight="251657216" behindDoc="1" locked="0" layoutInCell="1" allowOverlap="1" wp14:anchorId="06B74714" wp14:editId="66670110">
          <wp:simplePos x="0" y="0"/>
          <wp:positionH relativeFrom="column">
            <wp:posOffset>5497830</wp:posOffset>
          </wp:positionH>
          <wp:positionV relativeFrom="paragraph">
            <wp:posOffset>-464820</wp:posOffset>
          </wp:positionV>
          <wp:extent cx="755015" cy="1337945"/>
          <wp:effectExtent l="0" t="0" r="6985" b="0"/>
          <wp:wrapNone/>
          <wp:docPr id="1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15" cy="1337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118A282" w14:textId="77777777" w:rsidR="00231CC6" w:rsidRDefault="00231CC6">
    <w:pPr>
      <w:pStyle w:val="Header"/>
    </w:pPr>
  </w:p>
  <w:p w14:paraId="043F21A0" w14:textId="6E44205E" w:rsidR="00202BDA" w:rsidRDefault="00202BDA">
    <w:pPr>
      <w:pStyle w:val="Header"/>
    </w:pPr>
  </w:p>
  <w:p w14:paraId="5B4758DE" w14:textId="0FCC0727" w:rsidR="00202BDA" w:rsidRDefault="001B1C6E">
    <w:pPr>
      <w:pStyle w:val="Header"/>
    </w:pPr>
    <w:r>
      <w:rPr>
        <w:rFonts w:ascii="Times New Roman"/>
        <w:noProof/>
        <w:position w:val="46"/>
        <w:sz w:val="20"/>
      </w:rPr>
      <w:drawing>
        <wp:inline distT="0" distB="0" distL="0" distR="0" wp14:anchorId="019EEC98" wp14:editId="48E726A9">
          <wp:extent cx="2011360" cy="152400"/>
          <wp:effectExtent l="0" t="0" r="0" b="0"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2011360" cy="152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AD7D1" w14:textId="77777777" w:rsidR="0061357B" w:rsidRPr="00307B5E" w:rsidRDefault="0061357B" w:rsidP="00307B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4C3860"/>
    <w:multiLevelType w:val="hybridMultilevel"/>
    <w:tmpl w:val="F7620F2C"/>
    <w:lvl w:ilvl="0" w:tplc="6F28DD6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327234"/>
    <w:multiLevelType w:val="hybridMultilevel"/>
    <w:tmpl w:val="08560BB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3780766">
    <w:abstractNumId w:val="0"/>
  </w:num>
  <w:num w:numId="2" w16cid:durableId="4425003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tDAxNDY2NTE3tbRQ0lEKTi0uzszPAykwqQUAkVO5LSwAAAA="/>
  </w:docVars>
  <w:rsids>
    <w:rsidRoot w:val="007B7DE4"/>
    <w:rsid w:val="00050987"/>
    <w:rsid w:val="000A7CE8"/>
    <w:rsid w:val="00101F11"/>
    <w:rsid w:val="001B1C6E"/>
    <w:rsid w:val="001B3D9C"/>
    <w:rsid w:val="001B5068"/>
    <w:rsid w:val="00202BDA"/>
    <w:rsid w:val="00205121"/>
    <w:rsid w:val="0022444B"/>
    <w:rsid w:val="00231CC6"/>
    <w:rsid w:val="00287D73"/>
    <w:rsid w:val="00307B5E"/>
    <w:rsid w:val="00332CA8"/>
    <w:rsid w:val="003A3CB8"/>
    <w:rsid w:val="004360E9"/>
    <w:rsid w:val="00437390"/>
    <w:rsid w:val="00461F9B"/>
    <w:rsid w:val="004815B6"/>
    <w:rsid w:val="004D69EA"/>
    <w:rsid w:val="00520B8B"/>
    <w:rsid w:val="005A32AC"/>
    <w:rsid w:val="005B025C"/>
    <w:rsid w:val="005F763F"/>
    <w:rsid w:val="0061357B"/>
    <w:rsid w:val="00614DD9"/>
    <w:rsid w:val="00641DE9"/>
    <w:rsid w:val="00644AEC"/>
    <w:rsid w:val="006E60F7"/>
    <w:rsid w:val="0071271B"/>
    <w:rsid w:val="007752A7"/>
    <w:rsid w:val="007B7DE4"/>
    <w:rsid w:val="007C496A"/>
    <w:rsid w:val="007F0261"/>
    <w:rsid w:val="007F63BB"/>
    <w:rsid w:val="0083522F"/>
    <w:rsid w:val="0085647F"/>
    <w:rsid w:val="0087002E"/>
    <w:rsid w:val="009F5D93"/>
    <w:rsid w:val="00A6288C"/>
    <w:rsid w:val="00A65174"/>
    <w:rsid w:val="00AA1125"/>
    <w:rsid w:val="00AD5E3B"/>
    <w:rsid w:val="00B65250"/>
    <w:rsid w:val="00B9141E"/>
    <w:rsid w:val="00BF6387"/>
    <w:rsid w:val="00C0247C"/>
    <w:rsid w:val="00CC3A78"/>
    <w:rsid w:val="00D01E6B"/>
    <w:rsid w:val="00D47376"/>
    <w:rsid w:val="00D678D2"/>
    <w:rsid w:val="00D829F7"/>
    <w:rsid w:val="00DE3E96"/>
    <w:rsid w:val="00DF6DC3"/>
    <w:rsid w:val="00E13CEB"/>
    <w:rsid w:val="00E518B5"/>
    <w:rsid w:val="00EB2C58"/>
    <w:rsid w:val="00F34F95"/>
    <w:rsid w:val="00F377A4"/>
    <w:rsid w:val="356FC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39EDA0C"/>
  <w15:chartTrackingRefBased/>
  <w15:docId w15:val="{B3656FE0-73D0-4288-95E9-2ABDCFBF2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4AEC"/>
    <w:rPr>
      <w:rFonts w:ascii="Arial" w:hAnsi="Arial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09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Headings">
    <w:name w:val="TableTextHeadings"/>
    <w:qFormat/>
    <w:rsid w:val="00DF6DC3"/>
    <w:pPr>
      <w:autoSpaceDE w:val="0"/>
      <w:autoSpaceDN w:val="0"/>
      <w:adjustRightInd w:val="0"/>
      <w:spacing w:before="120" w:after="120" w:line="240" w:lineRule="auto"/>
      <w:contextualSpacing/>
      <w:jc w:val="center"/>
    </w:pPr>
    <w:rPr>
      <w:rFonts w:asciiTheme="majorBidi" w:hAnsiTheme="majorBidi" w:cstheme="majorBidi"/>
      <w:b/>
      <w:sz w:val="20"/>
      <w:szCs w:val="20"/>
    </w:rPr>
  </w:style>
  <w:style w:type="paragraph" w:customStyle="1" w:styleId="Body">
    <w:name w:val="Body"/>
    <w:qFormat/>
    <w:rsid w:val="00644AEC"/>
    <w:pPr>
      <w:spacing w:after="240" w:line="276" w:lineRule="auto"/>
    </w:pPr>
    <w:rPr>
      <w:rFonts w:ascii="Arial" w:hAnsi="Arial"/>
      <w:sz w:val="18"/>
    </w:rPr>
  </w:style>
  <w:style w:type="paragraph" w:styleId="Header">
    <w:name w:val="header"/>
    <w:basedOn w:val="Normal"/>
    <w:link w:val="HeaderChar"/>
    <w:uiPriority w:val="99"/>
    <w:unhideWhenUsed/>
    <w:rsid w:val="00202B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2BDA"/>
    <w:rPr>
      <w:rFonts w:ascii="Arial" w:hAnsi="Arial"/>
      <w:sz w:val="18"/>
    </w:rPr>
  </w:style>
  <w:style w:type="paragraph" w:styleId="Footer">
    <w:name w:val="footer"/>
    <w:basedOn w:val="Normal"/>
    <w:link w:val="FooterChar"/>
    <w:uiPriority w:val="99"/>
    <w:unhideWhenUsed/>
    <w:rsid w:val="00202B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2BDA"/>
    <w:rPr>
      <w:rFonts w:ascii="Arial" w:hAnsi="Arial"/>
      <w:sz w:val="18"/>
    </w:rPr>
  </w:style>
  <w:style w:type="paragraph" w:customStyle="1" w:styleId="Footer1">
    <w:name w:val="Footer1"/>
    <w:qFormat/>
    <w:rsid w:val="006E60F7"/>
    <w:pPr>
      <w:spacing w:after="60" w:line="240" w:lineRule="auto"/>
    </w:pPr>
    <w:rPr>
      <w:rFonts w:ascii="Arial" w:hAnsi="Arial"/>
      <w:sz w:val="18"/>
    </w:rPr>
  </w:style>
  <w:style w:type="table" w:styleId="TableGrid">
    <w:name w:val="Table Grid"/>
    <w:basedOn w:val="TableNormal"/>
    <w:uiPriority w:val="39"/>
    <w:rsid w:val="00AA11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1">
    <w:name w:val="Body 1"/>
    <w:qFormat/>
    <w:rsid w:val="00B65250"/>
    <w:pPr>
      <w:spacing w:line="276" w:lineRule="auto"/>
    </w:pPr>
    <w:rPr>
      <w:rFonts w:ascii="Arial" w:hAnsi="Arial"/>
      <w:sz w:val="18"/>
    </w:rPr>
  </w:style>
  <w:style w:type="character" w:styleId="PlaceholderText">
    <w:name w:val="Placeholder Text"/>
    <w:basedOn w:val="DefaultParagraphFont"/>
    <w:uiPriority w:val="99"/>
    <w:semiHidden/>
    <w:rsid w:val="009F5D93"/>
    <w:rPr>
      <w:color w:val="808080"/>
    </w:rPr>
  </w:style>
  <w:style w:type="paragraph" w:customStyle="1" w:styleId="Title1">
    <w:name w:val="Title1"/>
    <w:basedOn w:val="Body"/>
    <w:qFormat/>
    <w:rsid w:val="00DE3E96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01E6B"/>
    <w:rPr>
      <w:color w:val="0563C1"/>
      <w:u w:val="single"/>
    </w:rPr>
  </w:style>
  <w:style w:type="character" w:customStyle="1" w:styleId="street-address">
    <w:name w:val="street-address"/>
    <w:basedOn w:val="DefaultParagraphFont"/>
    <w:rsid w:val="0071271B"/>
  </w:style>
  <w:style w:type="character" w:customStyle="1" w:styleId="extended-address">
    <w:name w:val="extended-address"/>
    <w:basedOn w:val="DefaultParagraphFont"/>
    <w:rsid w:val="0071271B"/>
  </w:style>
  <w:style w:type="character" w:customStyle="1" w:styleId="locality">
    <w:name w:val="locality"/>
    <w:basedOn w:val="DefaultParagraphFont"/>
    <w:rsid w:val="0071271B"/>
  </w:style>
  <w:style w:type="character" w:customStyle="1" w:styleId="region">
    <w:name w:val="region"/>
    <w:basedOn w:val="DefaultParagraphFont"/>
    <w:rsid w:val="0071271B"/>
  </w:style>
  <w:style w:type="character" w:customStyle="1" w:styleId="postal-code">
    <w:name w:val="postal-code"/>
    <w:basedOn w:val="DefaultParagraphFont"/>
    <w:rsid w:val="0071271B"/>
  </w:style>
  <w:style w:type="paragraph" w:styleId="Title">
    <w:name w:val="Title"/>
    <w:basedOn w:val="Normal"/>
    <w:next w:val="Normal"/>
    <w:link w:val="TitleChar"/>
    <w:uiPriority w:val="10"/>
    <w:qFormat/>
    <w:rsid w:val="0005098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098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509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50987"/>
    <w:pPr>
      <w:ind w:left="720"/>
      <w:contextualSpacing/>
    </w:pPr>
  </w:style>
  <w:style w:type="paragraph" w:customStyle="1" w:styleId="paragraph">
    <w:name w:val="paragraph"/>
    <w:basedOn w:val="Normal"/>
    <w:rsid w:val="007F02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en-IE"/>
    </w:rPr>
  </w:style>
  <w:style w:type="character" w:customStyle="1" w:styleId="normaltextrun">
    <w:name w:val="normaltextrun"/>
    <w:basedOn w:val="DefaultParagraphFont"/>
    <w:rsid w:val="007F0261"/>
  </w:style>
  <w:style w:type="character" w:customStyle="1" w:styleId="eop">
    <w:name w:val="eop"/>
    <w:basedOn w:val="DefaultParagraphFont"/>
    <w:rsid w:val="007F02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2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18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41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1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2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6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5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56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27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49286F06AE7B4C84D5A5CF09C9F5B9" ma:contentTypeVersion="16" ma:contentTypeDescription="Create a new document." ma:contentTypeScope="" ma:versionID="124c1af27ca3e62d20e5cbd3f542ba7e">
  <xsd:schema xmlns:xsd="http://www.w3.org/2001/XMLSchema" xmlns:xs="http://www.w3.org/2001/XMLSchema" xmlns:p="http://schemas.microsoft.com/office/2006/metadata/properties" xmlns:ns2="6910d80b-5eaf-48de-bfe0-ef3ec259390c" xmlns:ns3="704dd163-42f3-4942-a5d8-5a20232efff2" targetNamespace="http://schemas.microsoft.com/office/2006/metadata/properties" ma:root="true" ma:fieldsID="d2060459fe4b3ed59b80c5105aefe3bc" ns2:_="" ns3:_="">
    <xsd:import namespace="6910d80b-5eaf-48de-bfe0-ef3ec259390c"/>
    <xsd:import namespace="704dd163-42f3-4942-a5d8-5a20232eff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0d80b-5eaf-48de-bfe0-ef3ec25939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e31060-f357-43d1-b579-3a9b6a1304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4dd163-42f3-4942-a5d8-5a20232efff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90d33a1-7f49-48ce-a856-e502f7a67640}" ma:internalName="TaxCatchAll" ma:showField="CatchAllData" ma:web="704dd163-42f3-4942-a5d8-5a20232eff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910d80b-5eaf-48de-bfe0-ef3ec259390c">
      <Terms xmlns="http://schemas.microsoft.com/office/infopath/2007/PartnerControls"/>
    </lcf76f155ced4ddcb4097134ff3c332f>
    <TaxCatchAll xmlns="704dd163-42f3-4942-a5d8-5a20232efff2" xsi:nil="true"/>
  </documentManagement>
</p:properties>
</file>

<file path=customXml/itemProps1.xml><?xml version="1.0" encoding="utf-8"?>
<ds:datastoreItem xmlns:ds="http://schemas.openxmlformats.org/officeDocument/2006/customXml" ds:itemID="{E31D869A-7FC4-4411-A0DE-24753E9F03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2EAAF1-48FA-42B3-B959-A7F33B5784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0d80b-5eaf-48de-bfe0-ef3ec259390c"/>
    <ds:schemaRef ds:uri="704dd163-42f3-4942-a5d8-5a20232eff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486777-16DA-41F1-BBAB-1679AF37663E}">
  <ds:schemaRefs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704dd163-42f3-4942-a5d8-5a20232efff2"/>
    <ds:schemaRef ds:uri="http://purl.org/dc/dcmitype/"/>
    <ds:schemaRef ds:uri="6910d80b-5eaf-48de-bfe0-ef3ec259390c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9</Words>
  <Characters>453</Characters>
  <Application>Microsoft Office Word</Application>
  <DocSecurity>4</DocSecurity>
  <Lines>3</Lines>
  <Paragraphs>1</Paragraphs>
  <ScaleCrop>false</ScaleCrop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PK MADDUMABANDARAGE</dc:creator>
  <cp:keywords/>
  <dc:description/>
  <cp:lastModifiedBy>Adam Nugent</cp:lastModifiedBy>
  <cp:revision>2</cp:revision>
  <dcterms:created xsi:type="dcterms:W3CDTF">2022-12-09T11:14:00Z</dcterms:created>
  <dcterms:modified xsi:type="dcterms:W3CDTF">2022-12-09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49286F06AE7B4C84D5A5CF09C9F5B9</vt:lpwstr>
  </property>
</Properties>
</file>